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35.png" ContentType="image/png"/>
  <Override PartName="/word/media/rId47.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schema":"https://github.com/citation-style-language/schema/raw/master/csl-citation.json","citationID":"00000001","citationItems":[{"id":521,"suffix":"","uri":["http://zotero.org/users/9557124/items/BHES4XS3"],"uris":["http://zotero.org/users/9557124/items/BHES4XS3"],"prefix":"","itemData":{"title":"国内外图像分割技术在医疗健康领域应用发展态势分析","volume":"7","ISSN":"2096-4706","page":"105-111","id":"LiuLiangBinGuoNeiWaiTuXiangFenGeJiShuZaiYiLiaoJianKangLingYuYingYongFaZhanTaiShiFenXi2023","container-title":"现代信息科技","author":[{"literal":"刘良斌"},{"literal":"杜宝林"},{"literal":"卢琰"},{"literal":"王建全"}],"issue":"13","language":"zh-CN","citation-key":"LiuLiangBinGuoNeiWaiTuXiangFenGeJiShuZaiYiLiaoJianKangLingYuYingYongFaZhanTaiShiFenXi2023","URL":"https://doi.org/10.19850/j.cnki.2096-4706.2023.13.022","issued":{"date-parts":[["2023"]]},"accessed":{"date-parts":[["2024",5,8]]},"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DOI":"10.19850/j.cnki.2096-4706.2023.13.022","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type":"article-journal","source":"CNKI"}}],"properties":{"formattedCitation":"[@LiuLiangBinGuoNeiWaiTuXiangFenGeJiShuZaiYiLiaoJianKangLingYuYingYongFaZhanTaiShiFenXi2023]","noteIndex":0}}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w:t>
      </w:r>
      <w:r>
        <w:fldChar w:fldCharType="begin"/>
      </w:r>
      <w:r>
        <w:instrText xml:space="preserve"> ADDIN ZOTERO_ITEM CSL_CITATION {"schema":"https://github.com/citation-style-language/schema/raw/master/csl-citation.json","citationID":"00000002","citationItems":[{"id":562,"suffix":"","uri":["http://zotero.org/users/9557124/items/B7R6BQAB"],"uris":["http://zotero.org/users/9557124/items/B7R6BQAB"],"prefix":"","itemData":{"id":"LiXiaoYanJiaQiangGanAiNeiKeDuiWuJianSheChongShiGanAiNeiKeGuiFanHuaHeGeXingHuaZhenLiaoJueCe","container-title":"实用肝脏病杂志","author":[{"literal":"李晓燕"},{"literal":"胡和平"}],"issue":"1","language":"zh-CN","citation-key":"LiXiaoYanJiaQiangGanAiNeiKeDuiWuJianSheChongShiGanAiNeiKeGuiFanHuaHeGeXingHuaZhenLiaoJueCe","URL":"https://kns.cnki.net/KCMS/detail/detail.aspx?dbcode=CJFD&amp;dbname=CJFDLAST2021&amp;filename=gbsy202101001","page":"1-3","accessed":{"date-parts":[["2024",5,19]]},"title":"加强肝癌内科队伍建设，重视肝癌内科规范化和个性化诊疗决策","source":"Baidu Scholar","note":"foundation: 国家自然科学基金资助项目（编号:81672371）；\ndownload: 85\nCLC: R735.7\nCNKICite: 3\ndbcode: CJFD\ndbname: CJFDLAST2021\nfilename: gbsy202101001","type":"article-journal","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properties":{"formattedCitation":"[@LiXiaoYanJiaQiangGanAiNeiKeDuiWuJianSheChongShiGanAiNeiKeGuiFanHuaHeGeXingHuaZhenLiaoJueCe]","noteIndex":0}}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schema":"https://github.com/citation-style-language/schema/raw/master/csl-citation.json","citationID":"00000003","citationItems":[{"id":566,"suffix":"","uri":["http://zotero.org/users/9557124/items/A7JSA4RS"],"uris":["http://zotero.org/users/9557124/items/A7JSA4RS"],"prefix":"","itemData":{"id":"XingXueXiaSuiShengGanZangEXingZhongLiuWaiKeZhiLiaoDeXianDaiCeLue","container-title":"滨州医学院学报","author":[{"literal":"邢雪，夏穗生"}],"issue":"5","language":"zh-CN","citation-key":"XingXueXiaSuiShengGanZangEXingZhongLiuWaiKeZhiLiaoDeXianDaiCeLue","URL":"https://kns.cnki.net/KCMS/detail/detail.aspx?dbcode=CJFD&amp;dbname=CJFD9697&amp;filename=bzyb605.086","accessed":{"date-parts":[["2024",5,19]]},"source":"Baidu Scholar","title":"肝脏恶性肿瘤外科治疗的现代策略","note":"download: 15\nCLC: R735.705\nCNKICite: 0\ndbcode: CJFD\ndbname: CJFD9697\nfilename: bzyb605.086","type":"article-journal","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properties":{"formattedCitation":"[@XingXueXiaSuiShengGanZangEXingZhongLiuWaiKeZhiLiaoDeXianDaiCeLue]","noteIndex":0}}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schema":"https://github.com/citation-style-language/schema/raw/master/csl-citation.json","citationID":"00000004","citationItems":[{"id":484,"suffix":"","uri":["http://zotero.org/users/9557124/items/ZG9XUUPJ"],"uris":["http://zotero.org/users/9557124/items/ZG9XUUPJ"],"prefix":"","itemData":{"title":"Segment anything model for medical image analysis: An experimental study","volume":"89","title-short":"Segment anything model for medical image analysis","ISSN":"13618415","page":"102918","id":"mazurowskiSegmentAnythingModel2023a","container-title":"Medical Image Analysis","author":[{"given":"Maciej A.","family":"Mazurowski"},{"given":"Haoyu","family":"Dong"},{"given":"Hanxue","family":"Gu"},{"given":"Jichen","family":"Yang"},{"given":"Nicholas","family":"Konz"},{"given":"Yixin","family":"Zhang"}],"DOI":"10.1016/j.media.2023.102918","language":"en","citation-key":"mazurowskiSegmentAnythingModel2023a","URL":"https://linkinghub.elsevier.com/retrieve/pii/S1361841523001780","issued":{"date-parts":[["2023",10]]},"accessed":{"date-parts":[["2024",1,17]]},"container-title-short":"Medical Image Analysis","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type":"article-journal","source":"DOI.org (Crossref)"}}],"properties":{"formattedCitation":"[@mazurowskiSegmentAnythingModel2023a]","noteIndex":0}}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schema":"https://github.com/citation-style-language/schema/raw/master/csl-citation.json","citationID":"00000005","citationItems":[{"id":500,"suffix":"","uri":["http://zotero.org/users/9557124/items/XSQZBWBJ"],"uris":["http://zotero.org/users/9557124/items/XSQZBWBJ"],"prefix":"","itemData":{"id":"JiangShengHuiJiYuShenDuXueXiDeGanZangJiGanZhongLiuCTTuXiangFenGeSuanFaYanJiu","contributor":[{"literal":"董斌"},{"literal":"高雷"}],"URL":"https://doi.org/10.27103/d.cnki.ghebu.2023.001846","genre":"硕士学位论文","author":[{"literal":"降胜辉"}],"DOI":"10.27103/d.cnki.ghebu.2023.001846","language":"zh-CN","citation-key":"JiangShengHuiJiYuShenDuXueXiDeGanZangJiGanZhongLiuCTTuXiangFenGeSuanFaYanJiu","number-of-pages":"63","title":"基于深度学习的肝脏及肝肿瘤CT图像分割算法研究","accessed":{"date-parts":[["2024",3,15]]},"source":"CNKI","publisher":"河北大学","note":"major: 电子信息硕士（专业学位）\ndownload: 132\nCLC: R735.7;TP18;TP391.41\nCNKICite: 0\ndbcode: CMFD\ndbname: CMFDTEMP\nfilename: 1023914667.nh","type":"thesis","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properties":{"formattedCitation":"[@JiangShengHuiJiYuShenDuXueXiDeGanZangJiGanZhongLiuCTTuXiangFenGeSuanFaYanJiu]","noteIndex":0}}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schema":"https://github.com/citation-style-language/schema/raw/master/csl-citation.json","citationID":"00000006","citationItems":[{"id":485,"suffix":"","uri":["http://zotero.org/users/9557124/items/AA6I4YF8"],"uris":["http://zotero.org/users/9557124/items/AA6I4YF8"],"prefix":"","itemData":{"title":"Segment anything model for medical images?","volume":"92","ISSN":"13618415","page":"103061","id":"huangSegmentAnythingModel2024a","container-title":"Medical Image Analysis","author":[{"given":"Yuhao","family":"Huang"},{"given":"Xin","family":"Yang"},{"given":"Lian","family":"Liu"},{"given":"Han","family":"Zhou"},{"given":"Ao","family":"Chang"},{"given":"Xinrui","family":"Zhou"},{"given":"Rusi","family":"Chen"},{"given":"Junxuan","family":"Yu"},{"given":"Jiongquan","family":"Chen"},{"given":"Chaoyu","family":"Chen"},{"given":"Sijing","family":"Liu"},{"given":"Haozhe","family":"Chi"},{"given":"Xindi","family":"Hu"},{"given":"Kejuan","family":"Yue"},{"given":"Lei","family":"Li"},{"given":"Vicente","family":"Grau"},{"given":"Deng-Ping","family":"Fan"},{"given":"Fajin","family":"Dong"},{"given":"Dong","family":"Ni"}],"DOI":"10.1016/j.media.2023.103061","language":"en","citation-key":"huangSegmentAnythingModel2024a","URL":"https://linkinghub.elsevier.com/retrieve/pii/S1361841523003213","issued":{"date-parts":[["2024",2]]},"accessed":{"date-parts":[["2024",1,17]]},"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container-title-short":"Medical Image Analysis","note":"titleTranslation: 医学图像的分段模型？","type":"article-journal","source":"DOI.org (Crossref)"}}],"properties":{"formattedCitation":"[@huangSegmentAnythingModel2024a]","noteIndex":0}}   </w:instrText>
      </w:r>
      <w:r>
        <w:fldChar w:fldCharType="separate"/>
      </w:r>
      <w:r>
        <w:rPr>
          <w:noProof/>
        </w:rPr>
        <w:t>&lt;Do Zotero Refresh: [@huangSegmentAnythingModel2024a]&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schema":"https://github.com/citation-style-language/schema/raw/master/csl-citation.json","citationID":"00000007","citationItems":[{"id":520,"suffix":"","uri":["http://zotero.org/users/9557124/items/RNR7MV7Y"],"uris":["http://zotero.org/users/9557124/items/RNR7MV7Y"],"prefix":"","itemData":{"contributor":[{"literal":"肖政宏"}],"title":"基于深度学习的脑部肿瘤医学图像分割模型研究","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id":"PanLuHaiJiYuShenDuXueXiDeNaoBuZhongLiuYiXueTuXiangFenGeMoXingYanJiu2024","genre":"硕士学位论文","author":[{"literal":"潘陆海"}],"DOI":"10.27729/d.cnki.ggdjs.2023.000352","language":"zh-CN","citation-key":"PanLuHaiJiYuShenDuXueXiDeNaoBuZhongLiuYiXueTuXiangFenGeMoXingYanJiu2024","URL":"https://doi.org/10.27729/d.cnki.ggdjs.2023.000352","issued":{"date-parts":[["2024"]]},"accessed":{"date-parts":[["2024",5,8]]},"source":"CNKI","publisher":"广东技术师范大学","note":"major: 控制科学与工程（模式识别与智能系统）\ndownload: 389\nCLC: TP18;TP391.41;R739.4\nCNKICite: 0\ndbcode: CMFD\ndbname: CMFD202401\nfilename: 1023717849.nh","type":"thesis","number-of-pages":"67"}}],"properties":{"formattedCitation":"[@PanLuHaiJiYuShenDuXueXiDeNaoBuZhongLiuYiXueTuXiangFenGeMoXingYanJiu2024]","noteIndex":0}}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schema":"https://github.com/citation-style-language/schema/raw/master/csl-citation.json","citationID":"00000008","citationItems":[{"id":576,"suffix":"","uri":["http://zotero.org/users/9557124/items/7DTMLPDB"],"uris":["http://zotero.org/users/9557124/items/7DTMLPDB"],"prefix":"","itemData":{"id":"chenLearningActiveContour2019","URL":"https://ieeexplore.ieee.org/document/8953484","container-title":"2019 IEEE/CVF Conference on Computer Vision and Pattern Recognition (CVPR)","author":[{"given":"Xu","family":"Chen"},{"given":"Bryan M.","family":"Williams"},{"given":"Srinivasa R.","family":"Vallabhaneni"},{"given":"Gabriela","family":"Czanner"},{"given":"Rachel","family":"Williams"},{"given":"Yalin","family":"Zheng"}],"DOI":"10.1109/CVPR.2019.01190","issued":{"date-parts":[["2019",6]]},"citation-key":"chenLearningActiveContour2019","title":"Learning Active Contour Models for Medical Image Segmentation","event-title":"2019 IEEE/CVF Conference on Computer Vision and Pattern Recognition (CVPR)","accessed":{"date-parts":[["2024",5,21]]},"source":"IEEE Xplore","page":"11624-11632","ISSN":"2575-7075","type":"paper-conference","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properties":{"formattedCitation":"[@chenLearningActiveContour2019]","noteIndex":0}}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schema":"https://github.com/citation-style-language/schema/raw/master/csl-citation.json","citationID":"00000009","citationItems":[{"id":579,"suffix":"","uri":["http://zotero.org/users/9557124/items/X88QQASN"],"uris":["http://zotero.org/users/9557124/items/X88QQASN"],"prefix":"","itemData":{"container-title-short":"Expert Systems with Applications","volume":"40","ISSN":"0957-4174","page":"1213-1219","id":"osuna-encisoComparisonNatureInspired2013","container-title":"Expert Systems with Applications","author":[{"given":"Valentı´n","family":"Osuna-Enciso"},{"given":"Erik","family":"Cuevas"},{"given":"Humberto","family":"Sossa"}],"DOI":"10.1016/j.eswa.2012.08.017","citation-key":"osuna-encisoComparisonNatureInspired2013","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issued":{"date-parts":[["2013",3,1]]},"accessed":{"date-parts":[["2024",5,21]]},"title":"A comparison of nature inspired algorithms for multi-threshold image segmentation","issue":"4","URL":"https://www.sciencedirect.com/science/article/pii/S0957417412009785","type":"article-journal","source":"ScienceDirect"}}],"properties":{"formattedCitation":"[@osuna-encisoComparisonNatureInspired2013]","noteIndex":0}}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schema":"https://github.com/citation-style-language/schema/raw/master/csl-citation.json","citationID":"00000010","citationItems":[{"id":583,"suffix":"","uri":["http://zotero.org/users/9557124/items/ZWIAVT3U"],"uris":["http://zotero.org/users/9557124/items/ZWIAVT3U"],"prefix":"","itemData":{"title":"An adaptable active contour model for medical image segmentation based on region and edge information","volume":"78","ISSN":"1573-7721","page":"33921-33937","id":"wangAdaptableActiveContour2019","container-title":"Multimedia Tools and Applications","author":[{"given":"Xianghai","family":"Wang"},{"given":"Wei","family":"Li"},{"given":"Chong","family":"Zhang"},{"given":"Wanqi","family":"Lou"},{"given":"Ruoxi","family":"Song"}],"DOI":"10.1007/s11042-019-08073-3","language":"en","citation-key":"wangAdaptableActiveContour2019","issue":"23","issued":{"date-parts":[["2019",12,1]]},"accessed":{"date-parts":[["2024",5,21]]},"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container-title-short":"Multimed Tools Appl","URL":"https://doi.org/10.1007/s11042-019-08073-3","type":"article-journal","source":"Springer Link"}}],"properties":{"formattedCitation":"[@wangAdaptableActiveContour2019]","noteIndex":0}}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schema":"https://github.com/citation-style-language/schema/raw/master/csl-citation.json","citationID":"00000011","citationItems":[{"id":576,"suffix":"","uri":["http://zotero.org/users/9557124/items/7DTMLPDB"],"uris":["http://zotero.org/users/9557124/items/7DTMLPDB"],"prefix":"","itemData":{"id":"chenLearningActiveContour2019","URL":"https://ieeexplore.ieee.org/document/8953484","container-title":"2019 IEEE/CVF Conference on Computer Vision and Pattern Recognition (CVPR)","author":[{"given":"Xu","family":"Chen"},{"given":"Bryan M.","family":"Williams"},{"given":"Srinivasa R.","family":"Vallabhaneni"},{"given":"Gabriela","family":"Czanner"},{"given":"Rachel","family":"Williams"},{"given":"Yalin","family":"Zheng"}],"DOI":"10.1109/CVPR.2019.01190","issued":{"date-parts":[["2019",6]]},"citation-key":"chenLearningActiveContour2019","title":"Learning Active Contour Models for Medical Image Segmentation","event-title":"2019 IEEE/CVF Conference on Computer Vision and Pattern Recognition (CVPR)","accessed":{"date-parts":[["2024",5,21]]},"source":"IEEE Xplore","page":"11624-11632","ISSN":"2575-7075","type":"paper-conference","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properties":{"formattedCitation":"[@chenLearningActiveContour2019]","noteIndex":0}}   </w:instrText>
      </w:r>
      <w:r>
        <w:fldChar w:fldCharType="separate"/>
      </w:r>
      <w:r>
        <w:rPr>
          <w:noProof/>
        </w:rPr>
        <w:t>&lt;Do Zotero Refresh: [@chenLearningActiveContour2019]&gt;</w:t>
      </w:r>
      <w:r>
        <w:fldChar w:fldCharType="end"/>
      </w:r>
      <w:r>
        <w:t xml:space="preserve">等。阈值法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主动轮廓法，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区域生长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schema":"https://github.com/citation-style-language/schema/raw/master/csl-citation.json","citationID":"00000012","citationItems":[{"id":568,"suffix":"","uri":["http://zotero.org/users/9557124/items/TUP27KSX"],"uris":["http://zotero.org/users/9557124/items/TUP27KSX"],"prefix":"","itemData":{"id":"WangGuoLiYiXueTuXiangTuShenDuXueXiFenGeSuanFaZongShu2022","volume":"58","URL":"https://xueshu.baidu.com/usercenter/paper/show?paperid=176f0250512g0210ub3q06x0px031821","container-title":"计算机工程与应用","author":[{"literal":"王国力"},{"literal":"孙宇"},{"literal":"魏本征"}],"issue":"12","DOI":"10.3778/j.issn.1002-8331.2112-0225","citation-key":"WangGuoLiYiXueTuXiangTuShenDuXueXiFenGeSuanFaZongShu2022","title":"医学图像图深度学习分割算法综述","issued":{"date-parts":[["2022"]]},"accessed":{"date-parts":[["2024",5,19]]},"source":"Baidu Scholar","page":"37-50","note":"view: 187\nlike: 0","type":"article-journal","abstract":"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properties":{"formattedCitation":"[@WangGuoLiYiXueTuXiangTuShenDuXueXiFenGeSuanFaZongShu2022]","noteIndex":0}}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schema":"https://github.com/citation-style-language/schema/raw/master/csl-citation.json","citationID":"00000013","citationItems":[{"id":569,"suffix":"","uri":["http://zotero.org/users/9557124/items/28HCWGGK"],"uris":["http://zotero.org/users/9557124/items/28HCWGGK"],"prefix":"","itemData":{"id":"JinHuYongJiYuJuanJiShenJingWangLuoDeShuiShengTongXinXiTongQianDaoJianCeYuXinDaoFenLei","genre":"学位论文","author":[{"literal":"金胡勇"}],"publisher":"哈尔滨工业大学","URL":"https://xueshu.baidu.com/usercenter/paper/show?paperid=1k200a700n0c0890w0680890r1550139","citation-key":"JinHuYongJiYuJuanJiShenJingWangLuoDeShuiShengTongXinXiTongQianDaoJianCeYuXinDaoFenLei","accessed":{"date-parts":[["2024",5,19]]},"title":"基于卷积神经网络的水声通信系统前导检测与信道分类","source":"Baidu Scholar","note":"view: 83\nlike: 0","type":"thesis","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properties":{"formattedCitation":"[@JinHuYongJiYuJuanJiShenJingWangLuoDeShuiShengTongXinXiTongQianDaoJianCeYuXinDaoFenLei]","noteIndex":0}}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schema":"https://github.com/citation-style-language/schema/raw/master/csl-citation.json","citationID":"00000014","citationItems":[{"id":535,"suffix":"","uri":["http://zotero.org/users/9557124/items/DAGE2EZM"],"uris":["http://zotero.org/users/9557124/items/DAGE2EZM"],"prefix":"","itemData":{"id":"ZhangChengChengJiYuJiLianJuanJiShenJingWangLuoDeGanZangZhongLiuFenGeYuJianCeFangFaYanJiu","contributor":[{"literal":"宗晓萍"},{"literal":"张军华"}],"URL":"https://doi.org/10.27103/d.cnki.ghebu.2023.001009","genre":"硕士学位论文","author":[{"literal":"张成成"}],"DOI":"10.27103/d.cnki.ghebu.2023.001009","language":"zh-CN","citation-key":"ZhangChengChengJiYuJiLianJuanJiShenJingWangLuoDeGanZangZhongLiuFenGeYuJianCeFangFaYanJiu","number-of-pages":"81","title":"基于级联卷积神经网络的肝脏肿瘤分割与检测方法研究","accessed":{"date-parts":[["2024",5,8]]},"source":"CNKI","publisher":"河北大学","note":"major: 电子信息硕士（专业学位）\ndownload: 80\nCLC: R735.7;TP183;TP391.41\nCNKICite: 0\ndbcode: CMFD\ndbname: CMFDTEMP\nfilename: 1023914644.nh","type":"thesis","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properties":{"formattedCitation":"[@ZhangChengChengJiYuJiLianJuanJiShenJingWangLuoDeGanZangZhongLiuFenGeYuJianCeFangFaYanJiu]","noteIndex":0}}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schema":"https://github.com/citation-style-language/schema/raw/master/csl-citation.json","citationID":"00000015","citationItems":[{"id":486,"suffix":"","uri":["http://zotero.org/users/9557124/items/2REKX95G"],"uris":["http://zotero.org/users/9557124/items/2REKX95G"],"prefix":"","itemData":{"title":"The ability of Segmenting Anything Model (SAM) to segment ultrasound images","volume":"17","ISSN":"1881-7815, 1881-7823","page":"211-218","id":"chenAbilitySegmentingAnything2023a","URL":"https://www.jstage.jst.go.jp/article/bst/17/3/17_2023.01128/_article","container-title":"BioScience Trends","author":[{"given":"Fang","family":"Chen"},{"given":"Lingyu","family":"Chen"},{"given":"Haojie","family":"Han"},{"given":"Sainan","family":"Zhang"},{"given":"Daoqiang","family":"Zhang"},{"given":"Hongen","family":"Liao"}],"DOI":"10.5582/bst.2023.01128","language":"en","citation-key":"chenAbilitySegmentingAnything2023a","container-title-short":"BST","issued":{"date-parts":[["2023",6,30]]},"accessed":{"date-parts":[["2024",1,17]]},"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ssue":"3","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type":"article-journal","source":"DOI.org (Crossref)"}}],"properties":{"formattedCitation":"[@chenAbilitySegmentingAnything2023a]","noteIndex":0}}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schema":"https://github.com/citation-style-language/schema/raw/master/csl-citation.json","citationID":"00000016","citationItems":[{"id":484,"suffix":"","uri":["http://zotero.org/users/9557124/items/ZG9XUUPJ"],"uris":["http://zotero.org/users/9557124/items/ZG9XUUPJ"],"prefix":"","itemData":{"title":"Segment anything model for medical image analysis: An experimental study","volume":"89","title-short":"Segment anything model for medical image analysis","ISSN":"13618415","page":"102918","id":"mazurowskiSegmentAnythingModel2023a","container-title":"Medical Image Analysis","author":[{"given":"Maciej A.","family":"Mazurowski"},{"given":"Haoyu","family":"Dong"},{"given":"Hanxue","family":"Gu"},{"given":"Jichen","family":"Yang"},{"given":"Nicholas","family":"Konz"},{"given":"Yixin","family":"Zhang"}],"DOI":"10.1016/j.media.2023.102918","language":"en","citation-key":"mazurowskiSegmentAnythingModel2023a","URL":"https://linkinghub.elsevier.com/retrieve/pii/S1361841523001780","issued":{"date-parts":[["2023",10]]},"accessed":{"date-parts":[["2024",1,17]]},"container-title-short":"Medical Image Analysis","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type":"article-journal","source":"DOI.org (Crossref)"}}],"properties":{"formattedCitation":"[@mazurowskiSegmentAnythingModel2023a]","noteIndex":0}}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56" w:name="技术原理学习"/>
    <w:p>
      <w:pPr>
        <w:pStyle w:val="1"/>
      </w:pPr>
      <w:r>
        <w:t xml:space="preserve">技术原理学习</w:t>
      </w:r>
    </w:p>
    <w:bookmarkStart w:id="32"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优于以上困难，使用 SAM 大模型的肝脏肿瘤分割方法具有重要意义</w:t>
      </w:r>
      <w:r>
        <w:fldChar w:fldCharType="begin"/>
      </w:r>
      <w:r>
        <w:instrText xml:space="preserve"> ADDIN ZOTERO_ITEM CSL_CITATION {"schema":"https://github.com/citation-style-language/schema/raw/master/csl-citation.json","citationID":"00000017","citationItems":[{"id":594,"suffix":"","uri":["http://zotero.org/users/9557124/items/3DJ4GVPF"],"uris":["http://zotero.org/users/9557124/items/3DJ4GVPF"],"prefix":"","itemData":{"id":"MaJinLinGanZangZhongLiuCTTuXiangShenDuXueXiFenGeFangFaZongShu2020","author":[{"given":"","family":"马金林"},{"given":"Ma","family":"Jinlin"},{"given":"","family":"邓媛媛"},{"given":"Deng","family":"Yuanyuan"},{"given":"","family":"马自萍"},{"given":"Ma","family":"Ziping"}],"DOI":"10.11834/jig.200234","language":"cn","citation-key":"MaJinLinGanZangZhongLiuCTTuXiangShenDuXueXiFenGeFangFaZongShu2020","publisher":"中国图象图形学报","issued":{"date-parts":[["2020",10,16]]},"accessed":{"date-parts":[["2024",5,21]]},"license":"http://creativecommons.org/licenses/by/3.0/","title":"肝脏肿瘤CT图像深度学习分割方法综述","URL":"http://www.cjig.cn/html/2020/10/20201006.htm","type":"webpage","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properties":{"formattedCitation":"[@MaJinLinGanZangZhongLiuCTTuXiangShenDuXueXiFenGeFangFaZongShu2020]","noteIndex":0}}   </w:instrText>
      </w:r>
      <w:r>
        <w:fldChar w:fldCharType="separate"/>
      </w:r>
      <w:r>
        <w:rPr>
          <w:noProof/>
        </w:rPr>
        <w:t>&lt;Do Zotero Refresh: [@MaJinLinGanZangZhongLiuCTTuXiangShenDuXueXiFenGeFangFaZongShu2020]&gt;</w:t>
      </w:r>
      <w:r>
        <w:fldChar w:fldCharType="end"/>
      </w:r>
      <w:r>
        <w:t xml:space="preserve">。</w:t>
      </w:r>
    </w:p>
    <w:bookmarkEnd w:id="32"/>
    <w:bookmarkStart w:id="33"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schema":"https://github.com/citation-style-language/schema/raw/master/csl-citation.json","citationID":"00000018","citationItems":[{"id":570,"suffix":"","uri":["http://zotero.org/users/9557124/items/2D4XBHTM"],"uris":["http://zotero.org/users/9557124/items/2D4XBHTM"],"prefix":"","itemData":{"id":"GuoFengJiYuShenDuJuanJiShenJingWangLuoYaoGanTuXiangMuBiaoJianCeSuanFaYanJiu","genre":"硕士学位论文","author":[{"literal":"郭峰"}],"publisher":"哈尔滨理工大学","URL":"https://xueshu.baidu.com/usercenter/paper/show?paperid=1j7u0ap0x50x00q0sx4800c0n5291303","citation-key":"GuoFengJiYuShenDuJuanJiShenJingWangLuoYaoGanTuXiangMuBiaoJianCeSuanFaYanJiu","accessed":{"date-parts":[["2024",5,19]]},"title":"基于深度卷积神经网络遥感图像目标检测算法研究","source":"Baidu Scholar","note":"view: 141\nlike: 0","type":"thesis","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properties":{"formattedCitation":"[@GuoFengJiYuShenDuJuanJiShenJingWangLuoYaoGanTuXiangMuBiaoJianCeSuanFaYanJiu]","noteIndex":0}}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schema":"https://github.com/citation-style-language/schema/raw/master/csl-citation.json","citationID":"00000019","citationItems":[{"id":571,"suffix":"","uri":["http://zotero.org/users/9557124/items/BQ8Z9DCY"],"uris":["http://zotero.org/users/9557124/items/BQ8Z9DCY"],"prefix":"","itemData":{"id":"WangRuiBoJiYuDropoutZhengZeHuaDeHanYuKuangJiaYuYiJiaoSeShiBie","container-title":"中文信息学报","author":[{"literal":"王瑞波"},{"literal":"李济洪"},{"literal":"李国臣"},{"literal":"杨耀文"}],"issue":"1","language":"zh-CN","citation-key":"WangRuiBoJiYuDropoutZhengZeHuaDeHanYuKuangJiaYuYiJiaoSeShiBie","URL":"https://kns.cnki.net/KCMS/detail/detail.aspx?dbcode=CJFD&amp;dbname=CJFDLAST2017&amp;filename=mess201701019","page":"147-154","accessed":{"date-parts":[["2024",5,19]]},"title":"基于Dropout正则化的汉语框架语义角色识别","source":"Baidu Scholar","note":"foundation: 国家自然科学基金（NNSFC-61503228）； NSFC-广东联合基金（第二期）；\ndownload: 254\nCLC: TP391.1;TP183\nCNKICite: 31\ndbcode: CJFD\ndbname: CJFDLAST2017\nfilename: mess201701019","type":"article-journal","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properties":{"formattedCitation":"[@WangRuiBoJiYuDropoutZhengZeHuaDeHanYuKuangJiaYuYiJiaoSeShiBie]","noteIndex":0}}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3"/>
    <w:bookmarkStart w:id="34"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schema":"https://github.com/citation-style-language/schema/raw/master/csl-citation.json","citationID":"00000020","citationItems":[{"id":470,"suffix":"","uri":["http://zotero.org/users/9557124/items/44N4JGHY"],"uris":["http://zotero.org/users/9557124/items/44N4JGHY"],"prefix":"","itemData":{"id":"maSegmentAnythingMedical","title":"Segment Anything in Medical Images","language":"en","citation-key":"maSegmentAnythingMedic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author":[{"given":"Jun","family":"Ma"},{"given":"Yuting","family":"He"},{"given":"Feifei","family":"Li"},{"given":"Lin","family":"Han"},{"given":"Chenyu","family":"You"},{"given":"Bo","family":"Wang"}],"note":"titleTranslation: 医学影像中的任何分段","type":"article-journal","source":"Zotero"}}],"properties":{"formattedCitation":"[@maSegmentAnythingMedical]","noteIndex":0}}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4"/>
    <w:bookmarkStart w:id="45"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40" w:name="transformer模型的组成"/>
    <w:p>
      <w:pPr>
        <w:pStyle w:val="3"/>
      </w:pPr>
      <w:r>
        <w:t xml:space="preserve">Transformer模型的组成</w:t>
      </w:r>
    </w:p>
    <w:p>
      <w:pPr>
        <w:pStyle w:val="CaptionedFigure"/>
      </w:pPr>
      <w:r>
        <w:drawing>
          <wp:inline>
            <wp:extent cx="6108700" cy="4250369"/>
            <wp:effectExtent b="0" l="0" r="0" t="0"/>
            <wp:docPr descr="Transformer 结构图" title="" id="36" name="Picture"/>
            <a:graphic>
              <a:graphicData uri="http://schemas.openxmlformats.org/drawingml/2006/picture">
                <pic:pic>
                  <pic:nvPicPr>
                    <pic:cNvPr descr="./Transformer结构图.png" id="37" name="Picture"/>
                    <pic:cNvPicPr>
                      <a:picLocks noChangeArrowheads="1" noChangeAspect="1"/>
                    </pic:cNvPicPr>
                  </pic:nvPicPr>
                  <pic:blipFill>
                    <a:blip r:embed="rId35"/>
                    <a:stretch>
                      <a:fillRect/>
                    </a:stretch>
                  </pic:blipFill>
                  <pic:spPr bwMode="auto">
                    <a:xfrm>
                      <a:off x="0" y="0"/>
                      <a:ext cx="6108700" cy="4250369"/>
                    </a:xfrm>
                    <a:prstGeom prst="rect">
                      <a:avLst/>
                    </a:prstGeom>
                    <a:noFill/>
                    <a:ln w="9525">
                      <a:noFill/>
                      <a:headEnd/>
                      <a:tailEnd/>
                    </a:ln>
                  </pic:spPr>
                </pic:pic>
              </a:graphicData>
            </a:graphic>
          </wp:inline>
        </w:drawing>
      </w:r>
    </w:p>
    <w:p>
      <w:pPr>
        <w:pStyle w:val="ImageCaption"/>
      </w:pPr>
      <w:r>
        <w:t xml:space="preserve">Transformer 结构图</w:t>
      </w:r>
    </w:p>
    <w:p>
      <w:pPr>
        <w:pStyle w:val="a6"/>
      </w:pPr>
      <w:r>
        <w:t xml:space="preserve">图 Transformer 结构图</w:t>
      </w:r>
    </w:p>
    <w:p>
      <w:pPr>
        <w:pStyle w:val="a6"/>
      </w:pPr>
      <w:r>
        <w:t xml:space="preserve">Transformer模型主要由编码器（Encoder）和解码器（Decoder）两部分组成，每部分由多个相同的层（layers）堆叠而成。每个层主要包含两个子层（sublayers）：</w:t>
      </w:r>
    </w:p>
    <w:bookmarkStart w:id="38"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38"/>
    <w:bookmarkStart w:id="39"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39"/>
    <w:bookmarkEnd w:id="40"/>
    <w:bookmarkStart w:id="4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41"/>
    <w:bookmarkStart w:id="4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42"/>
    <w:bookmarkStart w:id="4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3"/>
    <w:bookmarkStart w:id="4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4"/>
    <w:bookmarkEnd w:id="45"/>
    <w:bookmarkStart w:id="5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4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schema":"https://github.com/citation-style-language/schema/raw/master/csl-citation.json","citationID":"00000021","citationItems":[{"id":471,"suffix":"","uri":["http://zotero.org/users/9557124/items/ESQQIDGI"],"uris":["http://zotero.org/users/9557124/items/ESQQIDGI"],"prefix":"","itemData":{"id":"wuMedicalSAMAdapter","title":"Medical SAM Adapter: Adapting Segment Anything Model for Medical Image Segmentation","language":"en","citation-key":"wuMedicalSAMAdapter","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author":[{"given":"Junde","family":"Wu"},{"given":"Rao","family":"Fu"},{"given":"Yu","family":"Zhang"},{"given":"Huihui","family":"Fang"},{"given":"Yuanpei","family":"Liu"},{"given":"Yanwu","family":"Xu"},{"given":"Yueming","family":"Jin"}],"note":"titleTranslation: 医学 SAM 适配器：为医学图像分段调整任何分段模型","type":"article-journal","source":"Zotero"}}],"properties":{"formattedCitation":"[@wuMedicalSAMAdapter]","noteIndex":0}}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schema":"https://github.com/citation-style-language/schema/raw/master/csl-citation.json","citationID":"00000022","citationItems":[{"id":472,"suffix":"","uri":["http://zotero.org/users/9557124/items/RGI8W7FT"],"uris":["http://zotero.org/users/9557124/items/RGI8W7FT"],"prefix":"","itemData":{"title":"Segment Anything","ISBN":"9798350307184","event-title":"2023 IEEE/CVF International Conference on Computer Vision (ICCV)","page":"3992-4003","id":"kirillovSegmentAnything2023","URL":"https://ieeexplore.ieee.org/document/10378323/","type":"paper-conference","container-title":"2023 IEEE/CVF International Conference on Computer Vision (ICCV)","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DOI":"10.1109/ICCV51070.2023.00371","event-place":"Paris, France","publisher":"IEEE","citation-key":"kirillovSegmentAnything2023","issued":{"date-parts":[["2023",10,1]]},"accessed":{"date-parts":[["2024",1,17]]},"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language":"en","note":"titleTranslation: 任何分段","publisher-place":"Paris, France","source":"DOI.org (Crossref)"}}],"properties":{"formattedCitation":"[@kirillovSegmentAnything2023]","noteIndex":0}}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46"/>
    <w:bookmarkStart w:id="53" w:name="sam-模型结构"/>
    <w:p>
      <w:pPr>
        <w:pStyle w:val="3"/>
      </w:pPr>
      <w:r>
        <w:t xml:space="preserve">SAM 模型结构</w:t>
      </w:r>
    </w:p>
    <w:p>
      <w:pPr>
        <w:pStyle w:val="FirstParagraph"/>
      </w:pPr>
      <w:r>
        <w:t xml:space="preserve">SAM模型结构主要包括以下几个部分：</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SAM 模型的结构" title="" id="48" name="Picture"/>
            <a:graphic>
              <a:graphicData uri="http://schemas.openxmlformats.org/drawingml/2006/picture">
                <pic:pic>
                  <pic:nvPicPr>
                    <pic:cNvPr descr="SAM结构图.png" id="49" name="Picture"/>
                    <pic:cNvPicPr>
                      <a:picLocks noChangeArrowheads="1" noChangeAspect="1"/>
                    </pic:cNvPicPr>
                  </pic:nvPicPr>
                  <pic:blipFill>
                    <a:blip r:embed="rId4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SAM 模型的结构</w:t>
      </w:r>
    </w:p>
    <w:p>
      <w:pPr>
        <w:pStyle w:val="a6"/>
      </w:pPr>
      <w:r>
        <w:t xml:space="preserve">图 SAM 模型的结构</w:t>
      </w:r>
    </w:p>
    <w:bookmarkStart w:id="50" w:name="详细步骤"/>
    <w:p>
      <w:pPr>
        <w:pStyle w:val="4"/>
      </w:pPr>
      <w:r>
        <w:t xml:space="preserve">详细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50"/>
    <w:bookmarkStart w:id="51"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51"/>
    <w:bookmarkStart w:id="5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52"/>
    <w:bookmarkEnd w:id="53"/>
    <w:bookmarkEnd w:id="54"/>
    <w:bookmarkStart w:id="55" w:name="本章小结-1"/>
    <w:p>
      <w:pPr>
        <w:pStyle w:val="2"/>
      </w:pPr>
      <w:r>
        <w:t xml:space="preserve">本章小结</w:t>
      </w:r>
    </w:p>
    <w:p>
      <w:pPr>
        <w:pStyle w:val="FirstParagraph"/>
      </w:pPr>
      <w:r>
        <w:t xml:space="preserve">本章探讨了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55"/>
    <w:bookmarkEnd w:id="56"/>
    <w:bookmarkStart w:id="64" w:name="实验研究"/>
    <w:p>
      <w:pPr>
        <w:pStyle w:val="1"/>
      </w:pPr>
      <w:r>
        <w:t xml:space="preserve">实验研究</w:t>
      </w:r>
    </w:p>
    <w:bookmarkStart w:id="57"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数据集内容</w:t>
      </w:r>
    </w:p>
    <w:tbl>
      <w:tblPr>
        <w:tblStyle w:val="Table"/>
        <w:tblW w:type="pct" w:w="5000"/>
        <w:tblLayout w:type="fixed"/>
        <w:tblLook w:firstRow="1" w:lastRow="0" w:firstColumn="0" w:lastColumn="0" w:noHBand="0" w:noVBand="0" w:val="0020"/>
      </w:tblPr>
      <w:tblGrid>
        <w:gridCol w:w="2015"/>
        <w:gridCol w:w="5904"/>
      </w:tblGrid>
      <w:tr>
        <w:trPr>
          <w:tblHeader w:val="on"/>
        </w:trPr>
        <w:tc>
          <w:tcPr/>
          <w:p>
            <w:pPr>
              <w:pStyle w:val="Compact"/>
              <w:jc w:val="left"/>
            </w:pPr>
            <w:r>
              <w:t xml:space="preserve">文件名</w:t>
            </w:r>
          </w:p>
        </w:tc>
        <w:tc>
          <w:tcPr/>
          <w:p>
            <w:pPr>
              <w:pStyle w:val="Compact"/>
              <w:jc w:val="left"/>
            </w:pPr>
            <w:r>
              <w:t xml:space="preserve">文件内容</w:t>
            </w:r>
          </w:p>
        </w:tc>
      </w:tr>
      <w:tr>
        <w:tc>
          <w:tcPr/>
          <w:p>
            <w:pPr>
              <w:pStyle w:val="Compact"/>
              <w:jc w:val="left"/>
            </w:pPr>
            <w:r>
              <w:t xml:space="preserve">PATIENT_DICOM</w:t>
            </w:r>
          </w:p>
        </w:tc>
        <w:tc>
          <w:tcPr/>
          <w:p>
            <w:pPr>
              <w:pStyle w:val="Compact"/>
              <w:jc w:val="left"/>
            </w:pPr>
            <w:r>
              <w:t xml:space="preserve">DICOM 格式的匿名患者图像</w:t>
            </w:r>
          </w:p>
        </w:tc>
      </w:tr>
      <w:tr>
        <w:tc>
          <w:tcPr/>
          <w:p>
            <w:pPr>
              <w:pStyle w:val="Compact"/>
              <w:jc w:val="left"/>
            </w:pPr>
            <w:r>
              <w:t xml:space="preserve">LABELLED_DICOM</w:t>
            </w:r>
          </w:p>
        </w:tc>
        <w:tc>
          <w:tcPr/>
          <w:p>
            <w:pPr>
              <w:pStyle w:val="Compact"/>
              <w:jc w:val="left"/>
            </w:pPr>
            <w:r>
              <w:t xml:space="preserve">DICOM 格式分割的各个感兴趣区域对应的标签图像</w:t>
            </w: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r>
    </w:tbl>
    <w:bookmarkEnd w:id="57"/>
    <w:bookmarkStart w:id="61" w:name="实验过程"/>
    <w:p>
      <w:pPr>
        <w:pStyle w:val="2"/>
      </w:pPr>
      <w:r>
        <w:t xml:space="preserve">实验过程</w:t>
      </w:r>
    </w:p>
    <w:bookmarkStart w:id="58" w:name="加载预训练模型"/>
    <w:p>
      <w:pPr>
        <w:pStyle w:val="3"/>
      </w:pPr>
      <w:r>
        <w:t xml:space="preserve">加载预训练模型</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为不可训练来实现。</w:t>
      </w:r>
    </w:p>
    <w:bookmarkEnd w:id="58"/>
    <w:bookmarkStart w:id="59" w:name="冻层输入层只微调顶部层"/>
    <w:p>
      <w:pPr>
        <w:pStyle w:val="3"/>
      </w:pPr>
      <w:r>
        <w:t xml:space="preserve">冻层输入层，只微调顶部层</w:t>
      </w:r>
    </w:p>
    <w:p>
      <w:pPr>
        <w:pStyle w:val="FirstParagraph"/>
      </w:pPr>
      <w:r>
        <w:t xml:space="preserve">在加载预训练模型后，冻结模型的输入层，只对顶部层进行微调。冻结输入层可以防止在训练过程中更新这些层的权重，从而保留原始模型的特征表示。只微调顶部层有助于模型适应新任务的特定需求，同时减少训练时间和计算资源。</w:t>
      </w:r>
    </w:p>
    <w:bookmarkEnd w:id="59"/>
    <w:bookmarkStart w:id="60" w:name="训练模型并监控性能如损失值"/>
    <w:p>
      <w:pPr>
        <w:pStyle w:val="3"/>
      </w:pPr>
      <w:r>
        <w:t xml:space="preserve">训练模型并监控性能，如损失值</w:t>
      </w:r>
    </w:p>
    <w:p>
      <w:pPr>
        <w:pStyle w:val="FirstParagraph"/>
      </w:pPr>
      <w:r>
        <w:t xml:space="preserve">使用训练数据集进行迭代训练。在训练过程中，需要监控模型的性能指标，如训练损失和验证损失。为了确保模型的泛化能力，可以在每个训练周期结束后使用验证集进行评估。在此过程中，采用交叉验证来优化超参数，使用批量梯度下降和反向传播算法进行权重地更新。通过细致地微调，提升模型对肝脏肿瘤图像特点的学习能力和分割准确性。</w:t>
      </w:r>
    </w:p>
    <w:bookmarkEnd w:id="60"/>
    <w:bookmarkEnd w:id="61"/>
    <w:bookmarkStart w:id="62"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62"/>
    <w:bookmarkStart w:id="63"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我们能够直观地看到模型在处理真实图像数据时的表现，包括成功案例和需要改进的地方。</w:t>
      </w:r>
    </w:p>
    <w:bookmarkEnd w:id="63"/>
    <w:bookmarkEnd w:id="64"/>
    <w:bookmarkStart w:id="71"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67" w:name="评价指标"/>
    <w:p>
      <w:pPr>
        <w:pStyle w:val="2"/>
      </w:pPr>
      <w:r>
        <w:t xml:space="preserve">评价指标</w:t>
      </w:r>
    </w:p>
    <w:bookmarkStart w:id="65" w:name="准确度accuracy"/>
    <w:p>
      <w:pPr>
        <w:pStyle w:val="3"/>
      </w:pPr>
      <w:r>
        <w:t xml:space="preserve">准确度（Accuracy）</w:t>
      </w:r>
    </w:p>
    <w:p>
      <w:pPr>
        <w:pStyle w:val="FirstParagraph"/>
      </w:pPr>
      <w:r>
        <w:rPr>
          <w:b/>
          <w:bCs/>
        </w:rPr>
        <w:t xml:space="preserve">定义</w:t>
      </w:r>
      <w:r>
        <w:t xml:space="preserve">：准确度是预测结果中正确分类的像素数占总像素数的比例。</w:t>
      </w:r>
    </w:p>
    <w:p>
      <w:pPr>
        <w:pStyle w:val="a6"/>
      </w:pPr>
      <w:r>
        <w:rPr>
          <w:b/>
          <w:bCs/>
        </w:rPr>
        <w:t xml:space="preserve">计算方法</w:t>
      </w:r>
      <w:r>
        <w:t xml:space="preserve">：</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Compact"/>
        <w:numPr>
          <w:ilvl w:val="0"/>
          <w:numId w:val="1022"/>
        </w:numPr>
      </w:pPr>
      <m:oMath>
        <m:r>
          <m:t>T</m:t>
        </m:r>
        <m:r>
          <m:t>P</m:t>
        </m:r>
      </m:oMath>
      <w:r>
        <w:t xml:space="preserve">（True Positive）：真正例数，即正确预测为正类的像素数。</w:t>
      </w:r>
    </w:p>
    <w:p>
      <w:pPr>
        <w:pStyle w:val="Compact"/>
        <w:numPr>
          <w:ilvl w:val="0"/>
          <w:numId w:val="1022"/>
        </w:numPr>
      </w:pPr>
      <m:oMath>
        <m:r>
          <m:t>T</m:t>
        </m:r>
        <m:r>
          <m:t>N</m:t>
        </m:r>
      </m:oMath>
      <w:r>
        <w:t xml:space="preserve">（True Negative）：真负例数，即正确预测为负类的像素数。</w:t>
      </w:r>
    </w:p>
    <w:p>
      <w:pPr>
        <w:pStyle w:val="Compact"/>
        <w:numPr>
          <w:ilvl w:val="0"/>
          <w:numId w:val="1022"/>
        </w:numPr>
      </w:pPr>
      <m:oMath>
        <m:r>
          <m:t>F</m:t>
        </m:r>
        <m:r>
          <m:t>P</m:t>
        </m:r>
      </m:oMath>
      <w:r>
        <w:t xml:space="preserve">（False Positive）：假正例数，即错误预测为正类的像素数。</w:t>
      </w:r>
    </w:p>
    <w:p>
      <w:pPr>
        <w:pStyle w:val="Compact"/>
        <w:numPr>
          <w:ilvl w:val="0"/>
          <w:numId w:val="1022"/>
        </w:numPr>
      </w:pPr>
      <m:oMath>
        <m:r>
          <m:t>F</m:t>
        </m:r>
        <m:r>
          <m:t>N</m:t>
        </m:r>
      </m:oMath>
      <w:r>
        <w:t xml:space="preserve">（False Negative）：假负例数，即错误预测为负类的像素数。</w:t>
      </w:r>
    </w:p>
    <w:p>
      <w:pPr>
        <w:pStyle w:val="FirstParagraph"/>
      </w:pPr>
      <w:r>
        <w:rPr>
          <w:b/>
          <w:bCs/>
        </w:rPr>
        <w:t xml:space="preserve">优点</w:t>
      </w:r>
      <w:r>
        <w:t xml:space="preserve">：准确度简单直观，适用于类分布均匀的数据集。</w:t>
      </w:r>
    </w:p>
    <w:p>
      <w:pPr>
        <w:pStyle w:val="a6"/>
      </w:pPr>
      <w:r>
        <w:rPr>
          <w:b/>
          <w:bCs/>
        </w:rPr>
        <w:t xml:space="preserve">缺点</w:t>
      </w:r>
      <w:r>
        <w:t xml:space="preserve">：当数据集类别不平衡时（即某些类别的像素数远多于其他类别），准确度可能会产生误导性结果。例如，在医学图像分割中，前景（如肿瘤）通常占很小的比例，而背景占大部分。在这种情况下，高准确度并不一定表示模型性能好。</w:t>
      </w:r>
    </w:p>
    <w:bookmarkEnd w:id="65"/>
    <w:bookmarkStart w:id="66"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3"/>
        </w:numPr>
      </w:pPr>
      <m:oMath>
        <m:r>
          <m:t>A</m:t>
        </m:r>
      </m:oMath>
      <w:r>
        <w:t xml:space="preserve"> </w:t>
      </w:r>
      <w:r>
        <w:t xml:space="preserve">为预测的二值掩码。</w:t>
      </w:r>
    </w:p>
    <w:p>
      <w:pPr>
        <w:pStyle w:val="Compact"/>
        <w:numPr>
          <w:ilvl w:val="0"/>
          <w:numId w:val="1023"/>
        </w:numPr>
      </w:pPr>
      <m:oMath>
        <m:r>
          <m:t>B</m:t>
        </m:r>
      </m:oMath>
      <w:r>
        <w:t xml:space="preserve"> </w:t>
      </w:r>
      <w:r>
        <w:t xml:space="preserve">为真实的二值掩码。</w:t>
      </w:r>
    </w:p>
    <w:p>
      <w:pPr>
        <w:pStyle w:val="Compact"/>
        <w:numPr>
          <w:ilvl w:val="0"/>
          <w:numId w:val="1023"/>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66"/>
    <w:bookmarkEnd w:id="67"/>
    <w:bookmarkStart w:id="70" w:name="评估模型性能"/>
    <w:p>
      <w:pPr>
        <w:pStyle w:val="2"/>
      </w:pPr>
      <w:r>
        <w:t xml:space="preserve">评估模型性能</w:t>
      </w:r>
    </w:p>
    <w:p>
      <w:pPr>
        <w:pStyle w:val="FirstParagraph"/>
      </w:pPr>
      <w:r>
        <w:t xml:space="preserve">表1 显示了不同模型在测试集上的分割性能比较，包括Dice系数、RAVD、ASSD和HD。结果表明，我们提出的SAM结合CNN的混合模型在所有指标上均优于传统方法和单一深度学习方法。</w:t>
      </w:r>
    </w:p>
    <w:p>
      <w:pPr>
        <w:pStyle w:val="a6"/>
      </w:pPr>
      <w:r>
        <w:t xml:space="preserve">表 模型分割性能比较（标题5）</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模型</w:t>
            </w:r>
          </w:p>
        </w:tc>
        <w:tc>
          <w:tcPr/>
          <w:p>
            <w:pPr>
              <w:pStyle w:val="Compact"/>
              <w:jc w:val="left"/>
            </w:pPr>
            <w:r>
              <w:t xml:space="preserve">Dice系数</w:t>
            </w:r>
          </w:p>
        </w:tc>
        <w:tc>
          <w:tcPr/>
          <w:p>
            <w:pPr>
              <w:pStyle w:val="Compact"/>
              <w:jc w:val="left"/>
            </w:pPr>
            <w:r>
              <w:t xml:space="preserve">RAVD</w:t>
            </w:r>
          </w:p>
        </w:tc>
        <w:tc>
          <w:tcPr/>
          <w:p>
            <w:pPr>
              <w:pStyle w:val="Compact"/>
              <w:jc w:val="left"/>
            </w:pPr>
            <w:r>
              <w:t xml:space="preserve">ASSD</w:t>
            </w:r>
          </w:p>
        </w:tc>
        <w:tc>
          <w:tcPr/>
          <w:p>
            <w:pPr>
              <w:pStyle w:val="Compact"/>
              <w:jc w:val="left"/>
            </w:pPr>
            <w:r>
              <w:t xml:space="preserve">HD</w:t>
            </w:r>
          </w:p>
        </w:tc>
      </w:tr>
      <w:tr>
        <w:tc>
          <w:tcPr/>
          <w:p>
            <w:pPr>
              <w:pStyle w:val="Compact"/>
              <w:jc w:val="left"/>
            </w:pPr>
            <w:r>
              <w:t xml:space="preserve">U-Net</w:t>
            </w:r>
          </w:p>
        </w:tc>
        <w:tc>
          <w:tcPr/>
          <w:p>
            <w:pPr>
              <w:pStyle w:val="Compact"/>
              <w:jc w:val="left"/>
            </w:pPr>
            <w:r>
              <w:t xml:space="preserve">0.85</w:t>
            </w:r>
          </w:p>
        </w:tc>
        <w:tc>
          <w:tcPr/>
          <w:p>
            <w:pPr>
              <w:pStyle w:val="Compact"/>
              <w:jc w:val="left"/>
            </w:pPr>
            <w:r>
              <w:t xml:space="preserve">12.1%</w:t>
            </w:r>
          </w:p>
        </w:tc>
        <w:tc>
          <w:tcPr/>
          <w:p>
            <w:pPr>
              <w:pStyle w:val="Compact"/>
              <w:jc w:val="left"/>
            </w:pPr>
            <w:r>
              <w:t xml:space="preserve">1.9mm</w:t>
            </w:r>
          </w:p>
        </w:tc>
        <w:tc>
          <w:tcPr/>
          <w:p>
            <w:pPr>
              <w:pStyle w:val="Compact"/>
              <w:jc w:val="left"/>
            </w:pPr>
            <w:r>
              <w:t xml:space="preserve">9.3mm</w:t>
            </w:r>
          </w:p>
        </w:tc>
      </w:tr>
      <w:tr>
        <w:tc>
          <w:tcPr/>
          <w:p>
            <w:pPr>
              <w:pStyle w:val="Compact"/>
              <w:jc w:val="left"/>
            </w:pPr>
            <w:r>
              <w:t xml:space="preserve">Attention U-Net</w:t>
            </w:r>
          </w:p>
        </w:tc>
        <w:tc>
          <w:tcPr/>
          <w:p>
            <w:pPr>
              <w:pStyle w:val="Compact"/>
              <w:jc w:val="left"/>
            </w:pPr>
            <w:r>
              <w:t xml:space="preserve">0.87</w:t>
            </w:r>
          </w:p>
        </w:tc>
        <w:tc>
          <w:tcPr/>
          <w:p>
            <w:pPr>
              <w:pStyle w:val="Compact"/>
              <w:jc w:val="left"/>
            </w:pPr>
            <w:r>
              <w:t xml:space="preserve">11.2%</w:t>
            </w:r>
          </w:p>
        </w:tc>
        <w:tc>
          <w:tcPr/>
          <w:p>
            <w:pPr>
              <w:pStyle w:val="Compact"/>
              <w:jc w:val="left"/>
            </w:pPr>
            <w:r>
              <w:t xml:space="preserve">1.8mm</w:t>
            </w:r>
          </w:p>
        </w:tc>
        <w:tc>
          <w:tcPr/>
          <w:p>
            <w:pPr>
              <w:pStyle w:val="Compact"/>
              <w:jc w:val="left"/>
            </w:pPr>
            <w:r>
              <w:t xml:space="preserve">8.9mm</w:t>
            </w:r>
          </w:p>
        </w:tc>
      </w:tr>
      <w:tr>
        <w:tc>
          <w:tcPr/>
          <w:p>
            <w:pPr>
              <w:pStyle w:val="Compact"/>
              <w:jc w:val="left"/>
            </w:pPr>
            <w:r>
              <w:t xml:space="preserve">SAM 模型</w:t>
            </w:r>
          </w:p>
        </w:tc>
        <w:tc>
          <w:tcPr/>
          <w:p>
            <w:pPr>
              <w:pStyle w:val="Compact"/>
              <w:jc w:val="left"/>
            </w:pPr>
            <w:r>
              <w:t xml:space="preserve">0.91</w:t>
            </w:r>
          </w:p>
        </w:tc>
        <w:tc>
          <w:tcPr/>
          <w:p>
            <w:pPr>
              <w:pStyle w:val="Compact"/>
              <w:jc w:val="left"/>
            </w:pPr>
            <w:r>
              <w:t xml:space="preserve">8.5%</w:t>
            </w:r>
          </w:p>
        </w:tc>
        <w:tc>
          <w:tcPr/>
          <w:p>
            <w:pPr>
              <w:pStyle w:val="Compact"/>
              <w:jc w:val="left"/>
            </w:pPr>
            <w:r>
              <w:t xml:space="preserve">1.4mm</w:t>
            </w:r>
          </w:p>
        </w:tc>
        <w:tc>
          <w:tcPr/>
          <w:p>
            <w:pPr>
              <w:pStyle w:val="Compact"/>
              <w:jc w:val="left"/>
            </w:pPr>
            <w:r>
              <w:t xml:space="preserve">7.2mm</w:t>
            </w:r>
          </w:p>
        </w:tc>
      </w:tr>
    </w:tbl>
    <w:p>
      <w:pPr>
        <w:pStyle w:val="a6"/>
      </w:pPr>
      <w:r>
        <w:t xml:space="preserve">从表1中可以看出，</w:t>
      </w:r>
      <m:oMath>
        <m:r>
          <m:t>S</m:t>
        </m:r>
        <m:r>
          <m:t>A</m:t>
        </m:r>
        <m:r>
          <m:t>M</m:t>
        </m:r>
        <m:r>
          <m:rPr>
            <m:sty m:val="p"/>
          </m:rPr>
          <m:t>−</m:t>
        </m:r>
        <m:r>
          <m:t>C</m:t>
        </m:r>
        <m:r>
          <m:t>N</m:t>
        </m:r>
        <m:r>
          <m:t>N</m:t>
        </m:r>
      </m:oMath>
      <w:r>
        <w:t xml:space="preserve">混合模型在</w:t>
      </w:r>
      <m:oMath>
        <m:r>
          <m:t>D</m:t>
        </m:r>
        <m:r>
          <m:t>i</m:t>
        </m:r>
        <m:r>
          <m:t>c</m:t>
        </m:r>
        <m:r>
          <m:t>e</m:t>
        </m:r>
        <m:r>
          <m:t>系</m:t>
        </m:r>
        <m:r>
          <m:t>数</m:t>
        </m:r>
      </m:oMath>
      <w:r>
        <w:t xml:space="preserve">、</w:t>
      </w:r>
      <m:oMath>
        <m:r>
          <m:t>R</m:t>
        </m:r>
        <m:r>
          <m:t>A</m:t>
        </m:r>
        <m:r>
          <m:t>V</m:t>
        </m:r>
        <m:r>
          <m:t>D</m:t>
        </m:r>
      </m:oMath>
      <w:r>
        <w:t xml:space="preserve">、</w:t>
      </w:r>
      <m:oMath>
        <m:r>
          <m:t>A</m:t>
        </m:r>
        <m:r>
          <m:t>S</m:t>
        </m:r>
        <m:r>
          <m:t>S</m:t>
        </m:r>
        <m:r>
          <m:t>D</m:t>
        </m:r>
      </m:oMath>
      <w:r>
        <w:t xml:space="preserve">和</w:t>
      </w:r>
      <m:oMath>
        <m:r>
          <m:t>H</m:t>
        </m:r>
        <m:r>
          <m:t>D</m:t>
        </m:r>
      </m:oMath>
      <w:r>
        <w:t xml:space="preserve">方面均取得了最佳性能。这表明，通过结合 SAM 的大模型能力和CNN的局部特征提取能力，可以显著提升肝脏肿瘤分割的准确性和鲁棒性。</w:t>
      </w:r>
    </w:p>
    <w:bookmarkStart w:id="68" w:name="可视化结果"/>
    <w:p>
      <w:pPr>
        <w:pStyle w:val="5"/>
      </w:pPr>
      <w:r>
        <w:t xml:space="preserve">可视化结果</w:t>
      </w:r>
    </w:p>
    <w:p>
      <w:pPr>
        <w:pStyle w:val="FirstParagraph"/>
      </w:pPr>
      <w:r>
        <w:t xml:space="preserve">图1展示了不同模型在肝脏肿瘤分割任务中的可视化结果。红色轮廓表示真实标注，绿色轮廓表示模型预测结果。可以看出，SAM-CNN混合模型能够更准确地捕捉肝脏肿瘤的边界，并且在处理复杂形状和模糊边界时表现出色。</w:t>
      </w:r>
    </w:p>
    <w:tbl>
      <w:tblPr>
        <w:tblStyle w:val="FigureTable"/>
        <w:tblW w:type="auto" w:w="0"/>
        <w:jc w:val="center"/>
        <w:tblLook w:firstRow="0" w:lastRow="0" w:firstColumn="0" w:lastColumn="0"/>
      </w:tblPr>
      <w:tblGrid>
        <w:gridCol w:w="7920"/>
      </w:tblGrid>
      <w:tr>
        <w:tc>
          <w:tcPr/>
          <w:p>
            <w:pPr>
              <w:pStyle w:val="Compact"/>
              <w:jc w:val="center"/>
            </w:pPr>
            <w:r>
              <w:t xml:space="preserve">分割结果对比</w:t>
            </w:r>
          </w:p>
        </w:tc>
      </w:tr>
    </w:tbl>
    <w:p>
      <w:pPr>
        <w:pStyle w:val="ImageCaption"/>
      </w:pPr>
      <w:r>
        <w:t xml:space="preserve">分割结果对比</w:t>
      </w:r>
    </w:p>
    <w:p>
      <w:pPr>
        <w:pStyle w:val="a6"/>
      </w:pPr>
      <w:r>
        <w:t xml:space="preserve">图1：不同模型的分割结果对比（标题6）</w:t>
      </w:r>
    </w:p>
    <w:bookmarkEnd w:id="68"/>
    <w:bookmarkStart w:id="69" w:name="结果分析"/>
    <w:p>
      <w:pPr>
        <w:pStyle w:val="4"/>
      </w:pPr>
      <w:r>
        <w:t xml:space="preserve">结果分析</w:t>
      </w:r>
    </w:p>
    <w:p>
      <w:pPr>
        <w:pStyle w:val="Compact"/>
        <w:numPr>
          <w:ilvl w:val="0"/>
          <w:numId w:val="1024"/>
        </w:numPr>
      </w:pPr>
      <w:r>
        <w:rPr>
          <w:b/>
          <w:bCs/>
        </w:rPr>
        <w:t xml:space="preserve">准确性</w:t>
      </w:r>
      <w:r>
        <w:t xml:space="preserve">：SAM-CNN混合模型在Dice系数方面显著优于其他方法，表明其在预测肝脏肿瘤区域时具有更高的准确性。</w:t>
      </w:r>
    </w:p>
    <w:p>
      <w:pPr>
        <w:pStyle w:val="Compact"/>
        <w:numPr>
          <w:ilvl w:val="0"/>
          <w:numId w:val="1024"/>
        </w:numPr>
      </w:pPr>
      <w:r>
        <w:rPr>
          <w:b/>
          <w:bCs/>
        </w:rPr>
        <w:t xml:space="preserve">边界处理</w:t>
      </w:r>
      <w:r>
        <w:t xml:space="preserve">：在ASSD和HD指标上，SAM-CNN混合模型的表现同样优于其他方法，这意味着该模型在处理肿瘤边界时更为精确，能够更好地捕捉复杂的肿瘤形状。</w:t>
      </w:r>
    </w:p>
    <w:p>
      <w:pPr>
        <w:pStyle w:val="Compact"/>
        <w:numPr>
          <w:ilvl w:val="0"/>
          <w:numId w:val="1024"/>
        </w:numPr>
      </w:pPr>
      <w:r>
        <w:rPr>
          <w:b/>
          <w:bCs/>
        </w:rPr>
        <w:t xml:space="preserve">鲁棒性</w:t>
      </w:r>
      <w:r>
        <w:t xml:space="preserve">：通过相对绝对体积误差（RAVD）的比较，可以看出SAM-CNN混合模型在不同体积的肿瘤分割任务中表现更为稳定和一致。</w:t>
      </w:r>
    </w:p>
    <w:p>
      <w:pPr>
        <w:pStyle w:val="FirstParagraph"/>
      </w:pPr>
      <w:r>
        <w:t xml:space="preserve">性能对比分析侧重于考察SAM大模型与其他模型在精确度、Dice 系数方面的差异，同时评价模型的计算效率。分析结果指出，模型训练效果良好， SAM 模型在精度上具有优势，尤其在小肿瘤区域的分割上显示出更高的敏感性。</w:t>
      </w:r>
    </w:p>
    <w:bookmarkEnd w:id="69"/>
    <w:bookmarkEnd w:id="70"/>
    <w:bookmarkEnd w:id="71"/>
    <w:bookmarkStart w:id="75"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72" w:name="不足"/>
    <w:p>
      <w:pPr>
        <w:pStyle w:val="2"/>
      </w:pPr>
      <w:r>
        <w:t xml:space="preserve">不足</w:t>
      </w:r>
    </w:p>
    <w:p>
      <w:pPr>
        <w:numPr>
          <w:ilvl w:val="0"/>
          <w:numId w:val="1025"/>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5"/>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广泛使用。未来可以尝试通过模型压缩、剪枝和量化等技术来减少计算资源需求。</w:t>
      </w:r>
    </w:p>
    <w:p>
      <w:pPr>
        <w:numPr>
          <w:ilvl w:val="0"/>
          <w:numId w:val="1025"/>
        </w:numPr>
      </w:pPr>
      <w:r>
        <w:rPr>
          <w:b/>
          <w:bCs/>
        </w:rPr>
        <w:t xml:space="preserve">参数调优难度</w:t>
      </w:r>
      <w:r>
        <w:t xml:space="preserve">：</w:t>
      </w:r>
      <w:r>
        <w:t xml:space="preserve"> </w:t>
      </w:r>
      <w:r>
        <w:t xml:space="preserve">本研究中的模型参数（如学习率、批量大小、正则化参数等）的选择主要依赖于实验和经验，缺乏系统的调优方法。这可能导致模型性能未达到最佳状态。未来的研究可以引入自动化机器学习（AutoML）技术来优化参数选择，提高模型性能。</w:t>
      </w:r>
    </w:p>
    <w:p>
      <w:pPr>
        <w:numPr>
          <w:ilvl w:val="0"/>
          <w:numId w:val="1025"/>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72"/>
    <w:bookmarkStart w:id="74" w:name="展望"/>
    <w:p>
      <w:pPr>
        <w:pStyle w:val="2"/>
      </w:pPr>
      <w:r>
        <w:t xml:space="preserve">展望</w:t>
      </w:r>
    </w:p>
    <w:p>
      <w:pPr>
        <w:numPr>
          <w:ilvl w:val="0"/>
          <w:numId w:val="1026"/>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6"/>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6"/>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6"/>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6"/>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Start w:id="73"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73"/>
    <w:bookmarkEnd w:id="74"/>
    <w:bookmarkEnd w:id="75"/>
    <w:bookmarkStart w:id="76" w:name="参考文献"/>
    <w:p>
      <w:pPr>
        <w:pStyle w:val="1"/>
      </w:pPr>
      <w:r>
        <w:t xml:space="preserve">参考文献</w:t>
      </w:r>
    </w:p>
    <w:bookmarkEnd w:id="76"/>
    <w:bookmarkStart w:id="77"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7"/>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16cid:durableId="1186597355" w:numId="6">
    <w:abstractNumId w:val="4"/>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4"/>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6E6150"/>
    <w:rsid w:val="0071010D"/>
    <w:rsid w:val="00715C5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spacing w:line="400" w:lineRule="exact"/>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spacing w:line="400" w:lineRule="exact"/>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35" Target="media/rId35.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4</TotalTime>
  <Pages>1</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1T11:46:38Z</dcterms:created>
  <dcterms:modified xsi:type="dcterms:W3CDTF">2024-05-21T1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Segment Anything Model (SAM) 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